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1B5" w14:textId="77777777" w:rsidR="00FB2281" w:rsidRPr="003D7F22" w:rsidRDefault="00FB2281" w:rsidP="00FB228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Real Estat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387C4A30" w:rsidR="00D83B2B" w:rsidRPr="00D83B2B" w:rsidRDefault="00FB2281" w:rsidP="00FB2281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6615B38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14:paraId="5FF516C9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9C218D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2281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6CD7062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2281">
        <w:rPr>
          <w:rFonts w:asciiTheme="minorHAnsi" w:hAnsiTheme="minorHAnsi" w:cstheme="minorHAnsi"/>
          <w:sz w:val="20"/>
          <w:szCs w:val="20"/>
        </w:rPr>
        <w:t>6</w:t>
      </w:r>
      <w:r w:rsidR="00672FD9">
        <w:rPr>
          <w:rFonts w:asciiTheme="minorHAnsi" w:hAnsiTheme="minorHAnsi" w:cstheme="minorHAnsi"/>
          <w:sz w:val="20"/>
          <w:szCs w:val="20"/>
        </w:rPr>
        <w:t>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972A367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F05EE51">
                <wp:simplePos x="0" y="0"/>
                <wp:positionH relativeFrom="margin">
                  <wp:align>left</wp:align>
                </wp:positionH>
                <wp:positionV relativeFrom="page">
                  <wp:posOffset>28409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2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2BC7h3gAAAAcBAAAPAAAAZHJzL2Rvd25yZXYu&#10;eG1sTI/BTsMwEETvSPyDtUhcqtahpASFbCoUBIgLiJQPcOIlDsTrKHbbwNdjTnAczWjmTbGd7SAO&#10;NPneMcLFKgFB3Drdc4fwtrtfXoPwQbFWg2NC+CIP2/L0pFC5dkd+pUMdOhFL2OcKwYQw5lL61pBV&#10;fuVG4ui9u8mqEOXUST2pYyy3g1wnyZW0que4YNRIlaH2s95bhNF487L4Hp6rxcNT5av+7rFuPhDP&#10;z+bbGxCB5vAXhl/8iA5lZGrcnrUXA0I8EhDSNEtBRDtbX4JoEDZJtgFZFvI/f/k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NgQu4d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A01782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228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7536189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101</w:t>
            </w:r>
          </w:p>
        </w:tc>
        <w:tc>
          <w:tcPr>
            <w:tcW w:w="5870" w:type="dxa"/>
          </w:tcPr>
          <w:p w14:paraId="635529C6" w14:textId="0E1C41F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inciples </w:t>
            </w:r>
          </w:p>
        </w:tc>
        <w:tc>
          <w:tcPr>
            <w:tcW w:w="1313" w:type="dxa"/>
          </w:tcPr>
          <w:p w14:paraId="55306BD1" w14:textId="0BA4370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5E0D905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5</w:t>
            </w:r>
          </w:p>
        </w:tc>
        <w:tc>
          <w:tcPr>
            <w:tcW w:w="5870" w:type="dxa"/>
          </w:tcPr>
          <w:p w14:paraId="37BC83B3" w14:textId="0DF272DB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Social Psychology</w:t>
            </w:r>
          </w:p>
        </w:tc>
        <w:tc>
          <w:tcPr>
            <w:tcW w:w="1313" w:type="dxa"/>
          </w:tcPr>
          <w:p w14:paraId="56152D89" w14:textId="292CED76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B9EA0A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798454FA" w14:textId="4F86303C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64BCEF68" w14:textId="69F55A84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E6153A5" w:rsidR="00FB2281" w:rsidRPr="00FB2281" w:rsidRDefault="00E66E38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FB2281"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57FA4267" w14:textId="4C3A5F4D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36D23F10" w14:textId="7666ECE1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2013687" w:rsidR="00FB2281" w:rsidRPr="00FB2281" w:rsidRDefault="00D94097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</w:t>
            </w:r>
            <w:r w:rsidR="00FB2281"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01</w:t>
            </w:r>
          </w:p>
        </w:tc>
        <w:tc>
          <w:tcPr>
            <w:tcW w:w="5870" w:type="dxa"/>
          </w:tcPr>
          <w:p w14:paraId="411DA8EB" w14:textId="5EE0AFA1" w:rsidR="00FB2281" w:rsidRPr="00FB2281" w:rsidRDefault="00D94097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College Composition</w:t>
            </w:r>
          </w:p>
        </w:tc>
        <w:tc>
          <w:tcPr>
            <w:tcW w:w="1313" w:type="dxa"/>
          </w:tcPr>
          <w:p w14:paraId="29E60E6C" w14:textId="6900B5FE" w:rsidR="00FB2281" w:rsidRPr="00FB2281" w:rsidRDefault="00D94097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639C00D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228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88626E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2</w:t>
            </w:r>
          </w:p>
        </w:tc>
        <w:tc>
          <w:tcPr>
            <w:tcW w:w="5870" w:type="dxa"/>
          </w:tcPr>
          <w:p w14:paraId="03571DB6" w14:textId="5211C685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actice </w:t>
            </w:r>
          </w:p>
        </w:tc>
        <w:tc>
          <w:tcPr>
            <w:tcW w:w="1313" w:type="dxa"/>
          </w:tcPr>
          <w:p w14:paraId="401B7A34" w14:textId="71B1E19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0296C8C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3</w:t>
            </w:r>
          </w:p>
        </w:tc>
        <w:tc>
          <w:tcPr>
            <w:tcW w:w="5870" w:type="dxa"/>
          </w:tcPr>
          <w:p w14:paraId="00F9BB57" w14:textId="1FA24D9E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Legal Aspects of Real Estate </w:t>
            </w:r>
          </w:p>
        </w:tc>
        <w:tc>
          <w:tcPr>
            <w:tcW w:w="1313" w:type="dxa"/>
          </w:tcPr>
          <w:p w14:paraId="0794A019" w14:textId="181C92D2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B392FC6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EA7C3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6DAC6082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FF5849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15C0398" w14:textId="46EAA224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325B0CB4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A03361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18403036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0AF6D1F0" w14:textId="71863F23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3A138A8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14:paraId="5B072ADE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14:paraId="145BE13D" w14:textId="77777777" w:rsid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14:paraId="24DA84FC" w14:textId="70269CD7" w:rsidR="00605018" w:rsidRDefault="0067051E" w:rsidP="00FB228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D75FE8E" w:rsidR="00F76131" w:rsidRPr="009D61FA" w:rsidRDefault="00AC4A21" w:rsidP="00FB228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3C6D33">
        <w:rPr>
          <w:b/>
          <w:bCs/>
          <w:i/>
          <w:iCs/>
          <w:sz w:val="24"/>
          <w:szCs w:val="24"/>
        </w:rPr>
        <w:t>8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22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2281" w:rsidRPr="00196E3C" w14:paraId="7EF67193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18693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4</w:t>
            </w:r>
          </w:p>
        </w:tc>
        <w:tc>
          <w:tcPr>
            <w:tcW w:w="5870" w:type="dxa"/>
          </w:tcPr>
          <w:p w14:paraId="57F7AEC4" w14:textId="308856BA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Finance </w:t>
            </w:r>
          </w:p>
        </w:tc>
        <w:tc>
          <w:tcPr>
            <w:tcW w:w="1313" w:type="dxa"/>
          </w:tcPr>
          <w:p w14:paraId="53F87D94" w14:textId="0CCB6719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770BBE7C" w14:textId="77777777" w:rsidTr="00FB22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23ED2B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179A7923" w14:textId="6F25BB5F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1C25F3EE" w14:textId="15921B15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1EE7567E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125B9F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6</w:t>
            </w:r>
          </w:p>
        </w:tc>
        <w:tc>
          <w:tcPr>
            <w:tcW w:w="5870" w:type="dxa"/>
          </w:tcPr>
          <w:p w14:paraId="58BCA94D" w14:textId="71D01E57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Economics </w:t>
            </w:r>
          </w:p>
        </w:tc>
        <w:tc>
          <w:tcPr>
            <w:tcW w:w="1313" w:type="dxa"/>
          </w:tcPr>
          <w:p w14:paraId="58B7D15A" w14:textId="221CEB0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C3C362B" w14:textId="77777777" w:rsidTr="00FB22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A722C63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75CAD893" w14:textId="191DA39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1E368E8" w14:textId="21189DBC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C6D33" w14:paraId="3BED9370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625E74" w14:textId="1AF7AB4A" w:rsidR="003C6D33" w:rsidRPr="008E1CE1" w:rsidRDefault="003C6D33" w:rsidP="00FB228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ACE75EA" w14:textId="21D4C365" w:rsidR="003C6D33" w:rsidRPr="00FB2281" w:rsidRDefault="003C6D33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2D8E4975" w14:textId="00C65313" w:rsidR="003C6D33" w:rsidRPr="00FB2281" w:rsidRDefault="003C6D33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</w:rPr>
            </w:pPr>
            <w:r w:rsidRPr="003C6D33">
              <w:rPr>
                <w:rFonts w:ascii="Calibri" w:hAnsi="Calibri" w:cs="Calibri"/>
                <w:color w:val="000000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46A4D0DD" w14:textId="536DAC7C" w:rsidR="003C6D33" w:rsidRPr="00FB2281" w:rsidRDefault="003C6D33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3</w:t>
            </w:r>
          </w:p>
        </w:tc>
      </w:tr>
      <w:tr w:rsidR="00FB2281" w14:paraId="2BFD0FE1" w14:textId="77777777" w:rsidTr="00FB228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486807A5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275A0CDF" w14:textId="59FA105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44AC95D6" w14:textId="6950E949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8215CD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228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44904C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707</w:t>
            </w:r>
          </w:p>
        </w:tc>
        <w:tc>
          <w:tcPr>
            <w:tcW w:w="5870" w:type="dxa"/>
          </w:tcPr>
          <w:p w14:paraId="52AA2F38" w14:textId="723675A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rtgage Loan Brokering and Lending </w:t>
            </w:r>
          </w:p>
        </w:tc>
        <w:tc>
          <w:tcPr>
            <w:tcW w:w="1313" w:type="dxa"/>
          </w:tcPr>
          <w:p w14:paraId="65E25DD8" w14:textId="7DAB6073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2A0129D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5</w:t>
            </w:r>
          </w:p>
        </w:tc>
        <w:tc>
          <w:tcPr>
            <w:tcW w:w="5870" w:type="dxa"/>
          </w:tcPr>
          <w:p w14:paraId="6250AC6D" w14:textId="7159F91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perty Management </w:t>
            </w:r>
          </w:p>
        </w:tc>
        <w:tc>
          <w:tcPr>
            <w:tcW w:w="1313" w:type="dxa"/>
          </w:tcPr>
          <w:p w14:paraId="4BF3CCB4" w14:textId="391BDF5B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D5489E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5132DCF8" w14:textId="2F3C9AE6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2753F63B" w14:textId="430F33CF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F757AC4" w:rsidR="00FB2281" w:rsidRPr="00FB2281" w:rsidRDefault="00672FD9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44</w:t>
            </w:r>
          </w:p>
        </w:tc>
        <w:tc>
          <w:tcPr>
            <w:tcW w:w="5870" w:type="dxa"/>
          </w:tcPr>
          <w:p w14:paraId="0B8B04D1" w14:textId="2CB0A2D3" w:rsidR="00FB2281" w:rsidRPr="00FB2281" w:rsidRDefault="00672FD9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2FD9">
              <w:rPr>
                <w:rFonts w:ascii="Calibri" w:hAnsi="Calibri" w:cs="Calibri"/>
                <w:color w:val="000000"/>
                <w:sz w:val="22"/>
                <w:szCs w:val="24"/>
              </w:rPr>
              <w:t>Fundamentals of Real Estate Appraisal</w:t>
            </w:r>
          </w:p>
        </w:tc>
        <w:tc>
          <w:tcPr>
            <w:tcW w:w="1313" w:type="dxa"/>
          </w:tcPr>
          <w:p w14:paraId="6F448D68" w14:textId="2C5E4A66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CF6F08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E66E3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647AE633" w14:textId="5828D48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59DE1595" w14:textId="1DAF8CFC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B2281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A44E4" w14:textId="77777777" w:rsidR="00126181" w:rsidRDefault="00126181" w:rsidP="00DF2F19">
      <w:pPr>
        <w:spacing w:after="0" w:line="240" w:lineRule="auto"/>
      </w:pPr>
      <w:r>
        <w:separator/>
      </w:r>
    </w:p>
  </w:endnote>
  <w:endnote w:type="continuationSeparator" w:id="0">
    <w:p w14:paraId="7548D8CB" w14:textId="77777777" w:rsidR="00126181" w:rsidRDefault="00126181" w:rsidP="00DF2F19">
      <w:pPr>
        <w:spacing w:after="0" w:line="240" w:lineRule="auto"/>
      </w:pPr>
      <w:r>
        <w:continuationSeparator/>
      </w:r>
    </w:p>
  </w:endnote>
  <w:endnote w:type="continuationNotice" w:id="1">
    <w:p w14:paraId="6E58177E" w14:textId="77777777" w:rsidR="00126181" w:rsidRDefault="001261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7B929" w14:textId="77777777" w:rsidR="00126181" w:rsidRDefault="00126181" w:rsidP="00DF2F19">
      <w:pPr>
        <w:spacing w:after="0" w:line="240" w:lineRule="auto"/>
      </w:pPr>
      <w:r>
        <w:separator/>
      </w:r>
    </w:p>
  </w:footnote>
  <w:footnote w:type="continuationSeparator" w:id="0">
    <w:p w14:paraId="5A6E8F80" w14:textId="77777777" w:rsidR="00126181" w:rsidRDefault="00126181" w:rsidP="00DF2F19">
      <w:pPr>
        <w:spacing w:after="0" w:line="240" w:lineRule="auto"/>
      </w:pPr>
      <w:r>
        <w:continuationSeparator/>
      </w:r>
    </w:p>
  </w:footnote>
  <w:footnote w:type="continuationNotice" w:id="1">
    <w:p w14:paraId="0C531BFB" w14:textId="77777777" w:rsidR="00126181" w:rsidRDefault="001261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23E6642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A0178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A0178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26181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B165D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6D33"/>
    <w:rsid w:val="003E0C2B"/>
    <w:rsid w:val="003E2989"/>
    <w:rsid w:val="003E5F76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2FD9"/>
    <w:rsid w:val="00673A3A"/>
    <w:rsid w:val="006927EE"/>
    <w:rsid w:val="006949C1"/>
    <w:rsid w:val="006A5B56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E512C"/>
    <w:rsid w:val="009F4BCD"/>
    <w:rsid w:val="00A01782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3315D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66E38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81"/>
    <w:rsid w:val="00FB6475"/>
    <w:rsid w:val="00FC26ED"/>
    <w:rsid w:val="00FC3922"/>
    <w:rsid w:val="00FD7189"/>
    <w:rsid w:val="00FE5239"/>
    <w:rsid w:val="00FF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85</Words>
  <Characters>2430</Characters>
  <Application>Microsoft Office Word</Application>
  <DocSecurity>0</DocSecurity>
  <Lines>10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_AS</vt:lpstr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_AS</dc:title>
  <dc:subject/>
  <dc:creator>Rhonda Nishimoto</dc:creator>
  <cp:keywords/>
  <dc:description/>
  <cp:lastModifiedBy>Rhonda Nishimoto</cp:lastModifiedBy>
  <cp:revision>4</cp:revision>
  <dcterms:created xsi:type="dcterms:W3CDTF">2021-03-01T20:44:00Z</dcterms:created>
  <dcterms:modified xsi:type="dcterms:W3CDTF">2021-04-28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